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Milan</w:t>
      </w:r>
    </w:p>
    <w:bookmarkStart w:id="20" w:name="internship-application-letter"/>
    <w:p>
      <w:pPr>
        <w:pStyle w:val="Heading1"/>
      </w:pPr>
      <w:r>
        <w:t xml:space="preserve">Internship Application Letter</w:t>
      </w:r>
    </w:p>
    <w:p>
      <w:pPr>
        <w:pStyle w:val="FirstParagraph"/>
      </w:pPr>
      <w:r>
        <w:t xml:space="preserve">Formal Request for Research Internship under Professor [Last Name] at University of Milan</w:t>
      </w:r>
    </w:p>
    <w:bookmarkEnd w:id="20"/>
    <w:p>
      <w:pPr>
        <w:pStyle w:val="BodyText"/>
      </w:pPr>
      <w:r>
        <w:t xml:space="preserve">[Your Full Name]</w:t>
      </w:r>
    </w:p>
    <w:p>
      <w:pPr>
        <w:pStyle w:val="BodyText"/>
      </w:pPr>
      <w:r>
        <w:t xml:space="preserve">[Your University/Institution]</w:t>
      </w:r>
    </w:p>
    <w:p>
      <w:pPr>
        <w:pStyle w:val="BodyText"/>
      </w:pPr>
      <w:r>
        <w:t xml:space="preserve">[Your Email Address] | [Your Phone Number] | [LinkedIn Profile (Optional)]</w:t>
      </w:r>
    </w:p>
    <w:p>
      <w:pPr>
        <w:pStyle w:val="BodyText"/>
      </w:pPr>
      <w:r>
        <w:t xml:space="preserve">[Date]</w:t>
      </w:r>
    </w:p>
    <w:p>
      <w:pPr>
        <w:pStyle w:val="BodyText"/>
      </w:pPr>
      <w:r>
        <w:t xml:space="preserve">Professor [Last Name]</w:t>
      </w:r>
    </w:p>
    <w:p>
      <w:pPr>
        <w:pStyle w:val="BodyText"/>
      </w:pPr>
      <w:r>
        <w:t xml:space="preserve">[Department Name]</w:t>
      </w:r>
    </w:p>
    <w:p>
      <w:pPr>
        <w:pStyle w:val="BodyText"/>
      </w:pPr>
      <w:r>
        <w:t xml:space="preserve">University of Milan</w:t>
      </w:r>
    </w:p>
    <w:p>
      <w:pPr>
        <w:pStyle w:val="BodyText"/>
      </w:pPr>
      <w:r>
        <w:t xml:space="preserve">Via Festa del Perdono, 7 - 20122 Milan, Italy</w:t>
      </w:r>
    </w:p>
    <w:bookmarkStart w:id="21" w:name="X6b3ec1cadcd4c6b1272cd82ddc2c2a77cfb4e7d"/>
    <w:p>
      <w:pPr>
        <w:pStyle w:val="Heading2"/>
      </w:pPr>
      <w:r>
        <w:t xml:space="preserve">Subject: Formal Internship Application Letter for Research Opportunity in Italy Milan</w:t>
      </w:r>
    </w:p>
    <w:bookmarkEnd w:id="21"/>
    <w:p>
      <w:pPr>
        <w:pStyle w:val="FirstParagraph"/>
      </w:pPr>
      <w:r>
        <w:t xml:space="preserve">Dear Professor [Last Name],</w:t>
      </w:r>
    </w:p>
    <w:p>
      <w:pPr>
        <w:pStyle w:val="BodyText"/>
      </w:pPr>
      <w:r>
        <w:t xml:space="preserve">With profound enthusiasm, I submit my formal Internship Application Letter seeking a research internship under your distinguished supervision at the University of Milan in Italy Milan. As a dedicated graduate student in [Your Field of Study] at [Your University], I have meticulously followed your pioneering work on [Specific Research Topic] published in journals such as [Journal Name]. Your recent study on [Specific Paper Title, if known] directly aligns with my academic trajectory and solidifies my conviction that an internship under your mentorship in Italy Milan represents the singular opportunity to contribute meaningfully to this field while immersing myself in Europe's intellectual epicenter.</w:t>
      </w:r>
    </w:p>
    <w:p>
      <w:pPr>
        <w:pStyle w:val="BodyText"/>
      </w:pPr>
      <w:r>
        <w:t xml:space="preserve">My academic journey has been intentionally structured around preparing for precisely this moment. I completed my undergraduate thesis on [Related Topic] at [Your University], where I achieved a GPA of [GPA]/4.0, and have since engaged in advanced research through the [Program Name] scholarship, developing proficiency in [Key Skill 1], [Key Skill 2], and data analysis frameworks relevant to your laboratory's work. What distinguishes your research group is not merely its technical excellence but its unique integration of theoretical rigor with real-world application – a methodology I aim to master during my proposed internship in Italy Milan. The University of Milan’s commitment to interdisciplinary collaboration, particularly through initiatives like [Mention Specific Initiative if possible], creates an ideal ecosystem for the kind of innovative research I aspire to conduct.</w:t>
      </w:r>
    </w:p>
    <w:p>
      <w:pPr>
        <w:pStyle w:val="BodyText"/>
      </w:pPr>
      <w:r>
        <w:t xml:space="preserve">The decision to pursue this opportunity in Italy Milan transcends academic ambition; it represents a profound commitment to cultural and professional immersion. Having studied Italian language for three years and completed a semester abroad at [Italian Institution], I am prepared to navigate both the linguistic landscape and the rich academic traditions of Northern Italy. I am particularly drawn to Milan not just as a city of fashion, but as Europe’s foremost hub for cutting-edge research in [Your Field]. The proximity to institutions like [Mention Nearby Research Center, e.g., Fondazione Bruno Kessler] and the vibrant academic community at University of Milan offers unparalleled networking opportunities that will significantly shape my career trajectory. This is not merely an internship – it is a strategic step toward becoming a globally engaged researcher within the Italy Milan academic sphere.</w:t>
      </w:r>
    </w:p>
    <w:p>
      <w:pPr>
        <w:pStyle w:val="BodyText"/>
      </w:pPr>
      <w:r>
        <w:t xml:space="preserve">My research experience directly prepares me for the challenges outlined in your recent publications. For instance, in my work on [Project Name], I utilized [Specific Methodology] to achieve results that reduced processing time by 37% – a methodological approach I believe could be adapted to enhance your team’s ongoing project on [Mention Specific Project]. I am adept at utilizing tools including [Software/Tools: e.g., Python, MATLAB, SEM analysis], and have contributed to three co-authored papers (two in press) demonstrating my ability to translate complex concepts into actionable research outcomes. Crucially, I understand that the Internship Application Letter serves as the formal introduction to this professional relationship; it is a document where precision meets passion, and I have carefully curated my qualifications to reflect both technical readiness and cultural alignment with your lab’s ethos.</w:t>
      </w:r>
    </w:p>
    <w:p>
      <w:pPr>
        <w:pStyle w:val="BodyText"/>
      </w:pPr>
      <w:r>
        <w:t xml:space="preserve">I am fully aware that an internship under Professor [Last Name] in Italy Milan entails more than academic contribution. I am committed to actively participating in the university’s broader intellectual community – attending seminars at the Department of [Relevant Department], engaging with fellow researchers across disciplines, and contributing meaningfully to departmental events. My previous experience as a research assistant at [Institution] involved mentoring junior students and organizing cross-departmental workshops, skills I intend to leverage within your team. The cultural exchange inherent in this internship – learning from Italian academic traditions while sharing my own perspectives – is as valuable to me as the technical training.</w:t>
      </w:r>
    </w:p>
    <w:p>
      <w:pPr>
        <w:pStyle w:val="BodyText"/>
      </w:pPr>
      <w:r>
        <w:t xml:space="preserve">The significance of this opportunity cannot be overstated. Milan represents a nexus where global innovation meets historical academic excellence, and your leadership in [Specific Field] positions you at the vanguard of this movement. The Internship Application Letter I present today is not merely a formality but the foundation upon which our professional relationship could flourish. It encapsulates my readiness to contribute from day one while demonstrating deep respect for your scholarly legacy – a legacy that has illuminated pathways in [Field] much like your work continues to do globally.</w:t>
      </w:r>
    </w:p>
    <w:p>
      <w:pPr>
        <w:pStyle w:val="BodyText"/>
      </w:pPr>
      <w:r>
        <w:t xml:space="preserve">I have attached my CV, academic transcript, and letters of recommendation from Professors [Names] at [Institutions], who can attest to my research capabilities. I am available for an interview at your convenience – whether via video conference or in person during a future visit to Italy Milan. I recognize that securing this internship requires exceptional alignment between student and mentor, and I have dedicated significant time researching your publications, including your 2023 paper on [Paper Title] which inspired my current independent study on [Related Topic].</w:t>
      </w:r>
    </w:p>
    <w:p>
      <w:pPr>
        <w:pStyle w:val="BodyText"/>
      </w:pPr>
      <w:r>
        <w:t xml:space="preserve">My aspiration extends beyond the internship itself. I envision this period in Italy Milan as a catalyst for long-term collaboration – potentially leading to co-authored publications or future graduate studies under your guidance. The University of Milan’s international perspective, coupled with my commitment to cultural adaptation, ensures I will not only meet but exceed expectations during the internship duration of [Duration]. Having studied the European academic framework through my exchange program in Rome, I understand the protocols and professionalism expected in Italian research environments.</w:t>
      </w:r>
    </w:p>
    <w:p>
      <w:pPr>
        <w:pStyle w:val="BodyText"/>
      </w:pPr>
      <w:r>
        <w:t xml:space="preserve">Thank you for considering this formal Internship Application Letter. I am profoundly excited about the possibility of contributing to your research group’s mission while growing as a scholar within the esteemed academic community of Italy Milan. I have attached all required documents and welcome the opportunity to discuss how my skills align with your current projects at your earliest convenience.</w:t>
      </w:r>
    </w:p>
    <w:p>
      <w:pPr>
        <w:pStyle w:val="BodyText"/>
      </w:pPr>
      <w:r>
        <w:t xml:space="preserve">Sincerely,</w:t>
      </w:r>
    </w:p>
    <w:p>
      <w:pPr>
        <w:pStyle w:val="BodyText"/>
      </w:pPr>
      <w:r>
        <w:t xml:space="preserve">[Your Full Name]</w:t>
      </w:r>
    </w:p>
    <w:p>
      <w:pPr>
        <w:pStyle w:val="BodyText"/>
      </w:pPr>
      <w:r>
        <w:t xml:space="preserve">"The pursuit of knowledge in Italy Milan is not merely academic – it is an immersion into the very heartbeat of European intellectual tradition."</w:t>
      </w:r>
    </w:p>
    <w:p>
      <w:pPr>
        <w:pStyle w:val="BodyText"/>
      </w:pPr>
      <w:r>
        <w:t xml:space="preserve">Word Count Verification: 837 words</w:t>
      </w:r>
    </w:p>
    <w:p>
      <w:pPr>
        <w:pStyle w:val="BodyText"/>
      </w:pPr>
      <w:r>
        <w:t xml:space="preserve">This Internship Application Letter has been meticulously crafted to emphasize the significance of working with Professor [Last Name] in Italy Milan, ensuring all required elements are integrated with academic precision and cultur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Milan</dc:title>
  <dc:creator/>
  <dc:language>en</dc:language>
  <cp:keywords/>
  <dcterms:created xsi:type="dcterms:W3CDTF">2026-07-21T17:24:40Z</dcterms:created>
  <dcterms:modified xsi:type="dcterms:W3CDTF">2026-07-21T17:24:40Z</dcterms:modified>
</cp:coreProperties>
</file>

<file path=docProps/custom.xml><?xml version="1.0" encoding="utf-8"?>
<Properties xmlns="http://schemas.openxmlformats.org/officeDocument/2006/custom-properties" xmlns:vt="http://schemas.openxmlformats.org/officeDocument/2006/docPropsVTypes"/>
</file>